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DF63F" w14:textId="425FAD35" w:rsidR="004867F3" w:rsidRDefault="00217A26" w:rsidP="0088001D">
      <w:pPr>
        <w:pStyle w:val="Heading1"/>
      </w:pPr>
      <w:r>
        <w:t>College</w:t>
      </w:r>
      <w:r w:rsidR="0088001D">
        <w:t xml:space="preserve"> Overview</w:t>
      </w:r>
    </w:p>
    <w:p w14:paraId="600BC04D" w14:textId="64D21C0E" w:rsidR="0088001D" w:rsidRDefault="00217A26" w:rsidP="0088001D">
      <w:r>
        <w:t>A Nice description of the college. This can be multiple paragraphs long and include pictures</w:t>
      </w:r>
      <w:r w:rsidR="0088001D">
        <w:t>.</w:t>
      </w:r>
    </w:p>
    <w:p w14:paraId="58DCBA54" w14:textId="77777777" w:rsidR="00217A26" w:rsidRDefault="00217A26" w:rsidP="0088001D"/>
    <w:p w14:paraId="4DB1F308" w14:textId="13B264E1" w:rsidR="0088001D" w:rsidRPr="0088001D" w:rsidRDefault="0088001D" w:rsidP="0088001D">
      <w:r>
        <w:rPr>
          <w:noProof/>
        </w:rPr>
        <w:drawing>
          <wp:inline distT="0" distB="0" distL="0" distR="0" wp14:anchorId="3DD4B6D3" wp14:editId="63783343">
            <wp:extent cx="5943600" cy="4457700"/>
            <wp:effectExtent l="0" t="0" r="0" b="0"/>
            <wp:docPr id="1800645638" name="Picture 1" descr="A pond with trees and a building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645638" name="Picture 1" descr="A pond with trees and a building in th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001D" w:rsidRPr="008800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17A26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0818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56B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60767"/>
    <w:rsid w:val="00776C5C"/>
    <w:rsid w:val="007C6C83"/>
    <w:rsid w:val="00810391"/>
    <w:rsid w:val="00817727"/>
    <w:rsid w:val="00870036"/>
    <w:rsid w:val="0088001D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2755d735af67b37be508f446dc964be8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7d60d31e1e4a45445f0e2500472b4bad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e015f921-e685-4060-bcfd-05a041040bd3"/>
    <ds:schemaRef ds:uri="http://purl.org/dc/dcmitype/"/>
    <ds:schemaRef ds:uri="http://schemas.microsoft.com/office/infopath/2007/PartnerControls"/>
    <ds:schemaRef ds:uri="http://www.w3.org/XML/1998/namespace"/>
    <ds:schemaRef ds:uri="3d27d8c0-0aee-4d42-b768-bd553e64cb91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4455D-15F9-49A9-862B-9AB820061C3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6</cp:revision>
  <dcterms:created xsi:type="dcterms:W3CDTF">2023-01-27T16:38:00Z</dcterms:created>
  <dcterms:modified xsi:type="dcterms:W3CDTF">2024-07-0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